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CDC933" w14:textId="046046AC" w:rsidR="006F2FF2" w:rsidRPr="006772E9" w:rsidRDefault="006F2FF2" w:rsidP="00B93A02">
      <w:pPr>
        <w:rPr>
          <w:sz w:val="20"/>
          <w:szCs w:val="20"/>
        </w:rPr>
      </w:pPr>
      <w:r w:rsidRPr="006772E9">
        <w:rPr>
          <w:sz w:val="20"/>
          <w:szCs w:val="20"/>
        </w:rPr>
        <w:t xml:space="preserve">Date of visit into University: </w:t>
      </w:r>
      <w:sdt>
        <w:sdtPr>
          <w:rPr>
            <w:sz w:val="20"/>
            <w:szCs w:val="20"/>
          </w:rPr>
          <w:id w:val="-2046513101"/>
          <w:placeholder>
            <w:docPart w:val="34B0CD1EF45E49058C89BD24C7819FC4"/>
          </w:placeholder>
          <w:showingPlcHdr/>
          <w:date>
            <w:dateFormat w:val="dd/MM/yyyy"/>
            <w:lid w:val="en-GB"/>
            <w:storeMappedDataAs w:val="dateTime"/>
            <w:calendar w:val="gregorian"/>
          </w:date>
        </w:sdtPr>
        <w:sdtEndPr/>
        <w:sdtContent>
          <w:r w:rsidR="002425B2" w:rsidRPr="00D25DA7">
            <w:rPr>
              <w:rStyle w:val="PlaceholderText"/>
            </w:rPr>
            <w:t>Click here to enter a date.</w:t>
          </w:r>
        </w:sdtContent>
      </w:sdt>
    </w:p>
    <w:p w14:paraId="5ECDC934" w14:textId="77777777" w:rsidR="006F2FF2" w:rsidRPr="006772E9" w:rsidRDefault="006F2FF2" w:rsidP="006F2FF2">
      <w:pPr>
        <w:rPr>
          <w:sz w:val="20"/>
          <w:szCs w:val="20"/>
        </w:rPr>
      </w:pPr>
    </w:p>
    <w:p w14:paraId="5ECDC935" w14:textId="0E1FD39B" w:rsidR="006F2FF2" w:rsidRPr="006772E9" w:rsidRDefault="002425B2" w:rsidP="006F2FF2">
      <w:pPr>
        <w:rPr>
          <w:sz w:val="20"/>
          <w:szCs w:val="20"/>
        </w:rPr>
      </w:pPr>
      <w:r>
        <w:rPr>
          <w:sz w:val="20"/>
          <w:szCs w:val="20"/>
        </w:rPr>
        <w:t>Name of Session</w:t>
      </w:r>
      <w:r w:rsidR="006F2FF2" w:rsidRPr="006772E9">
        <w:rPr>
          <w:sz w:val="20"/>
          <w:szCs w:val="20"/>
        </w:rPr>
        <w:t>:</w:t>
      </w:r>
      <w:sdt>
        <w:sdtPr>
          <w:rPr>
            <w:sz w:val="20"/>
            <w:szCs w:val="20"/>
          </w:rPr>
          <w:id w:val="-863059101"/>
          <w:placeholder>
            <w:docPart w:val="081E1951B6DA429393EEF78FCB79235C"/>
          </w:placeholder>
          <w:showingPlcHdr/>
        </w:sdtPr>
        <w:sdtEndPr/>
        <w:sdtContent>
          <w:r w:rsidRPr="00D25DA7">
            <w:rPr>
              <w:rStyle w:val="PlaceholderText"/>
            </w:rPr>
            <w:t>Click here to enter text.</w:t>
          </w:r>
        </w:sdtContent>
      </w:sdt>
    </w:p>
    <w:p w14:paraId="5ECDC936" w14:textId="77777777" w:rsidR="006F2FF2" w:rsidRPr="006772E9" w:rsidRDefault="006F2FF2" w:rsidP="006F2FF2">
      <w:pPr>
        <w:rPr>
          <w:sz w:val="20"/>
          <w:szCs w:val="20"/>
        </w:rPr>
      </w:pPr>
    </w:p>
    <w:p w14:paraId="5ECDC937" w14:textId="0ADE2E4E" w:rsidR="006F2FF2" w:rsidRPr="006772E9" w:rsidRDefault="006F2FF2" w:rsidP="00B93A02">
      <w:pPr>
        <w:rPr>
          <w:sz w:val="20"/>
          <w:szCs w:val="20"/>
        </w:rPr>
      </w:pPr>
      <w:r w:rsidRPr="006772E9">
        <w:rPr>
          <w:sz w:val="20"/>
          <w:szCs w:val="20"/>
        </w:rPr>
        <w:t xml:space="preserve">Sheffield Hallam University (SHU) </w:t>
      </w:r>
      <w:r w:rsidR="00B55655" w:rsidRPr="006772E9">
        <w:rPr>
          <w:sz w:val="20"/>
          <w:szCs w:val="20"/>
        </w:rPr>
        <w:t>and</w:t>
      </w:r>
      <w:r w:rsidR="002425B2">
        <w:rPr>
          <w:sz w:val="20"/>
          <w:szCs w:val="20"/>
        </w:rPr>
        <w:t xml:space="preserve"> </w:t>
      </w:r>
      <w:sdt>
        <w:sdtPr>
          <w:rPr>
            <w:sz w:val="20"/>
            <w:szCs w:val="20"/>
          </w:rPr>
          <w:id w:val="-1236162430"/>
          <w:placeholder>
            <w:docPart w:val="C68CBD23C86C42A3B0E68648C3E887E4"/>
          </w:placeholder>
          <w:showingPlcHdr/>
        </w:sdtPr>
        <w:sdtEndPr/>
        <w:sdtContent>
          <w:r w:rsidR="002425B2" w:rsidRPr="00D25DA7">
            <w:rPr>
              <w:rStyle w:val="PlaceholderText"/>
            </w:rPr>
            <w:t>Click here to enter</w:t>
          </w:r>
          <w:r w:rsidR="002425B2">
            <w:rPr>
              <w:rStyle w:val="PlaceholderText"/>
            </w:rPr>
            <w:t xml:space="preserve"> institution name</w:t>
          </w:r>
        </w:sdtContent>
      </w:sdt>
      <w:r w:rsidRPr="006772E9">
        <w:rPr>
          <w:sz w:val="20"/>
          <w:szCs w:val="20"/>
        </w:rPr>
        <w:t>, agree to the following terms and conditions:</w:t>
      </w:r>
    </w:p>
    <w:p w14:paraId="5ECDC938" w14:textId="77777777" w:rsidR="00F43C8E" w:rsidRPr="006772E9" w:rsidRDefault="00F43C8E" w:rsidP="00B93A02">
      <w:pPr>
        <w:rPr>
          <w:sz w:val="20"/>
          <w:szCs w:val="20"/>
        </w:rPr>
      </w:pPr>
    </w:p>
    <w:p w14:paraId="4F96B8CB" w14:textId="77777777" w:rsidR="00C86C93" w:rsidRPr="004E478E" w:rsidRDefault="00C86C93" w:rsidP="00C86C93">
      <w:pPr>
        <w:rPr>
          <w:sz w:val="20"/>
          <w:szCs w:val="20"/>
        </w:rPr>
      </w:pPr>
      <w:r w:rsidRPr="004E478E">
        <w:rPr>
          <w:sz w:val="20"/>
          <w:szCs w:val="20"/>
        </w:rPr>
        <w:t>1. Where students will be attending without being accompanied by a member of the named school/college staff, SHU will require a named contact for the school/college to report any incidents. SHU will also provide the named school/college with a named contact for the day which must be given to attending pupils.</w:t>
      </w:r>
      <w:r w:rsidRPr="004E478E">
        <w:rPr>
          <w:sz w:val="20"/>
          <w:szCs w:val="20"/>
        </w:rPr>
        <w:br/>
      </w:r>
    </w:p>
    <w:p w14:paraId="643C21C7" w14:textId="77777777" w:rsidR="00C86C93" w:rsidRPr="004E478E" w:rsidRDefault="00C86C93" w:rsidP="00C86C93">
      <w:pPr>
        <w:rPr>
          <w:sz w:val="20"/>
          <w:szCs w:val="20"/>
        </w:rPr>
      </w:pPr>
      <w:r w:rsidRPr="004E478E">
        <w:rPr>
          <w:sz w:val="20"/>
          <w:szCs w:val="20"/>
        </w:rPr>
        <w:t>2. In situations where students from the named school/college have been requested to make their own way to the University and fail to attend, the University shall not be held responsible and accepts no liability for their safety and welfare.</w:t>
      </w:r>
    </w:p>
    <w:p w14:paraId="71E8CDEB" w14:textId="77777777" w:rsidR="00C86C93" w:rsidRPr="004E478E" w:rsidRDefault="00C86C93" w:rsidP="00C86C93">
      <w:pPr>
        <w:rPr>
          <w:sz w:val="20"/>
          <w:szCs w:val="20"/>
        </w:rPr>
      </w:pPr>
    </w:p>
    <w:p w14:paraId="0B30AF87" w14:textId="77777777" w:rsidR="00C86C93" w:rsidRPr="004E478E" w:rsidRDefault="00C86C93" w:rsidP="00C86C93">
      <w:pPr>
        <w:rPr>
          <w:sz w:val="20"/>
          <w:szCs w:val="20"/>
        </w:rPr>
      </w:pPr>
      <w:r w:rsidRPr="004E478E">
        <w:rPr>
          <w:sz w:val="20"/>
          <w:szCs w:val="20"/>
        </w:rPr>
        <w:t>3.  All students chosen to attend the event should be willing participants.</w:t>
      </w:r>
    </w:p>
    <w:p w14:paraId="65CA8AF5" w14:textId="77777777" w:rsidR="00C86C93" w:rsidRPr="004E478E" w:rsidRDefault="00C86C93" w:rsidP="00C86C93">
      <w:pPr>
        <w:rPr>
          <w:sz w:val="20"/>
          <w:szCs w:val="20"/>
        </w:rPr>
      </w:pPr>
    </w:p>
    <w:p w14:paraId="2641CCB2" w14:textId="77777777" w:rsidR="00C86C93" w:rsidRPr="004E478E" w:rsidRDefault="00C86C93" w:rsidP="00C86C93">
      <w:pPr>
        <w:rPr>
          <w:sz w:val="20"/>
          <w:szCs w:val="20"/>
        </w:rPr>
      </w:pPr>
      <w:r w:rsidRPr="004E478E">
        <w:rPr>
          <w:sz w:val="20"/>
          <w:szCs w:val="20"/>
        </w:rPr>
        <w:t>4. The safety and well-being of students on the journey to and from the University is the responsibility of the named school/college.</w:t>
      </w:r>
    </w:p>
    <w:p w14:paraId="45568D86" w14:textId="77777777" w:rsidR="00C86C93" w:rsidRPr="004E478E" w:rsidRDefault="00C86C93" w:rsidP="00C86C93">
      <w:pPr>
        <w:rPr>
          <w:sz w:val="20"/>
          <w:szCs w:val="20"/>
        </w:rPr>
      </w:pPr>
    </w:p>
    <w:p w14:paraId="248024C0" w14:textId="77777777" w:rsidR="00C86C93" w:rsidRPr="004E478E" w:rsidRDefault="00C86C93" w:rsidP="00C86C93">
      <w:pPr>
        <w:rPr>
          <w:sz w:val="20"/>
          <w:szCs w:val="20"/>
        </w:rPr>
      </w:pPr>
      <w:r w:rsidRPr="004E478E">
        <w:rPr>
          <w:sz w:val="20"/>
          <w:szCs w:val="20"/>
        </w:rPr>
        <w:t>5.  Students who disrupt the event/activities provided by SHU staff may be excluded from the remaining activities of the day and may be asked to leave. The school/college needs to be aware that the Health and Safety of the attending students remains the responsibility of the school/college and not SHU.</w:t>
      </w:r>
    </w:p>
    <w:p w14:paraId="630E8FC6" w14:textId="77777777" w:rsidR="00C86C93" w:rsidRPr="004E478E" w:rsidRDefault="00C86C93" w:rsidP="00C86C93">
      <w:pPr>
        <w:rPr>
          <w:sz w:val="20"/>
          <w:szCs w:val="20"/>
        </w:rPr>
      </w:pPr>
    </w:p>
    <w:p w14:paraId="40AE7758" w14:textId="77777777" w:rsidR="00C86C93" w:rsidRPr="004E478E" w:rsidRDefault="00C86C93" w:rsidP="00C86C93">
      <w:pPr>
        <w:rPr>
          <w:sz w:val="20"/>
          <w:szCs w:val="20"/>
        </w:rPr>
      </w:pPr>
      <w:r w:rsidRPr="004E478E">
        <w:rPr>
          <w:sz w:val="20"/>
          <w:szCs w:val="20"/>
        </w:rPr>
        <w:t>6.  It is the responsibility of the named school/college to undertake a risk assessment prior to the event.</w:t>
      </w:r>
    </w:p>
    <w:p w14:paraId="002551B3" w14:textId="77777777" w:rsidR="00C86C93" w:rsidRPr="004E478E" w:rsidRDefault="00C86C93" w:rsidP="00C86C93">
      <w:pPr>
        <w:rPr>
          <w:sz w:val="20"/>
          <w:szCs w:val="20"/>
        </w:rPr>
      </w:pPr>
    </w:p>
    <w:p w14:paraId="32BBF4A1" w14:textId="77777777" w:rsidR="00C86C93" w:rsidRPr="004E478E" w:rsidRDefault="00C86C93" w:rsidP="00C86C93">
      <w:pPr>
        <w:rPr>
          <w:sz w:val="20"/>
          <w:szCs w:val="20"/>
        </w:rPr>
      </w:pPr>
      <w:r w:rsidRPr="004E478E">
        <w:rPr>
          <w:sz w:val="20"/>
          <w:szCs w:val="20"/>
        </w:rPr>
        <w:t>7.  All school/college students must receive adequate briefing by staff from the named school/college beforehand regarding the programme for the day and what will be expected of them.</w:t>
      </w:r>
    </w:p>
    <w:p w14:paraId="6FA48B98" w14:textId="77777777" w:rsidR="00C86C93" w:rsidRPr="004E478E" w:rsidRDefault="00C86C93" w:rsidP="00C86C93">
      <w:pPr>
        <w:rPr>
          <w:sz w:val="20"/>
          <w:szCs w:val="20"/>
        </w:rPr>
      </w:pPr>
    </w:p>
    <w:p w14:paraId="168C3CE8" w14:textId="77777777" w:rsidR="00C86C93" w:rsidRPr="004E478E" w:rsidRDefault="00C86C93" w:rsidP="00C86C93">
      <w:pPr>
        <w:rPr>
          <w:sz w:val="20"/>
          <w:szCs w:val="20"/>
        </w:rPr>
      </w:pPr>
      <w:r w:rsidRPr="004E478E">
        <w:rPr>
          <w:sz w:val="20"/>
          <w:szCs w:val="20"/>
        </w:rPr>
        <w:t>8.  All school/college students shall be expected to stay for the duration of the event.</w:t>
      </w:r>
    </w:p>
    <w:p w14:paraId="1D095F55" w14:textId="77777777" w:rsidR="00C86C93" w:rsidRPr="004E478E" w:rsidRDefault="00C86C93" w:rsidP="00C86C93">
      <w:pPr>
        <w:rPr>
          <w:sz w:val="20"/>
          <w:szCs w:val="20"/>
        </w:rPr>
      </w:pPr>
    </w:p>
    <w:p w14:paraId="0B9B0B8F" w14:textId="77777777" w:rsidR="00C86C93" w:rsidRPr="004E478E" w:rsidRDefault="00C86C93" w:rsidP="00C86C93">
      <w:pPr>
        <w:rPr>
          <w:sz w:val="20"/>
          <w:szCs w:val="20"/>
        </w:rPr>
      </w:pPr>
      <w:r w:rsidRPr="004E478E">
        <w:rPr>
          <w:sz w:val="20"/>
          <w:szCs w:val="20"/>
        </w:rPr>
        <w:t>9. SHU retain the right to re-charge the named school/college for any damages/loss caused onsite through the misuse of equipment.</w:t>
      </w:r>
    </w:p>
    <w:p w14:paraId="561731F5" w14:textId="77777777" w:rsidR="00C86C93" w:rsidRPr="004E478E" w:rsidRDefault="00C86C93" w:rsidP="00C86C93">
      <w:pPr>
        <w:rPr>
          <w:sz w:val="20"/>
          <w:szCs w:val="20"/>
        </w:rPr>
      </w:pPr>
    </w:p>
    <w:p w14:paraId="52E46902" w14:textId="77777777" w:rsidR="00C86C93" w:rsidRPr="004E478E" w:rsidRDefault="00C86C93" w:rsidP="00C86C93">
      <w:pPr>
        <w:rPr>
          <w:sz w:val="20"/>
          <w:szCs w:val="20"/>
        </w:rPr>
      </w:pPr>
      <w:r w:rsidRPr="004E478E">
        <w:rPr>
          <w:sz w:val="20"/>
          <w:szCs w:val="20"/>
        </w:rPr>
        <w:t>10. The maximum number of students accepted unaccompanied is 5.</w:t>
      </w:r>
    </w:p>
    <w:p w14:paraId="5ECDC950" w14:textId="77777777" w:rsidR="000010DF" w:rsidRPr="006772E9" w:rsidRDefault="000010DF" w:rsidP="006F2FF2">
      <w:pPr>
        <w:rPr>
          <w:sz w:val="20"/>
          <w:szCs w:val="20"/>
        </w:rPr>
      </w:pPr>
    </w:p>
    <w:p w14:paraId="5ECDC951" w14:textId="77777777" w:rsidR="000C5328" w:rsidRPr="006772E9" w:rsidRDefault="000C5328" w:rsidP="000C5328">
      <w:pPr>
        <w:rPr>
          <w:sz w:val="20"/>
          <w:szCs w:val="20"/>
          <w:u w:val="single"/>
        </w:rPr>
      </w:pPr>
      <w:r w:rsidRPr="006772E9">
        <w:rPr>
          <w:sz w:val="20"/>
          <w:szCs w:val="20"/>
          <w:u w:val="single"/>
        </w:rPr>
        <w:t>Cancellation and Changes to attendee numbers</w:t>
      </w:r>
    </w:p>
    <w:p w14:paraId="5ECDC953" w14:textId="02AD7720" w:rsidR="000C5328" w:rsidRPr="006772E9" w:rsidRDefault="004C0ECC" w:rsidP="00667541">
      <w:pPr>
        <w:rPr>
          <w:sz w:val="20"/>
          <w:szCs w:val="20"/>
        </w:rPr>
      </w:pPr>
      <w:r w:rsidRPr="006772E9">
        <w:rPr>
          <w:sz w:val="20"/>
          <w:szCs w:val="20"/>
        </w:rPr>
        <w:t xml:space="preserve">The School/College agrees to inform the University of a cancellation of the visit/event or significant changes to the numbers of attendees at least </w:t>
      </w:r>
      <w:r w:rsidRPr="00C86C93">
        <w:rPr>
          <w:b/>
          <w:bCs/>
          <w:color w:val="FF0000"/>
          <w:sz w:val="20"/>
          <w:szCs w:val="20"/>
        </w:rPr>
        <w:t xml:space="preserve">3 </w:t>
      </w:r>
      <w:r w:rsidR="00C86C93" w:rsidRPr="00C86C93">
        <w:rPr>
          <w:b/>
          <w:bCs/>
          <w:color w:val="FF0000"/>
          <w:sz w:val="20"/>
          <w:szCs w:val="20"/>
        </w:rPr>
        <w:t>weeks</w:t>
      </w:r>
      <w:r w:rsidRPr="006772E9">
        <w:rPr>
          <w:sz w:val="20"/>
          <w:szCs w:val="20"/>
        </w:rPr>
        <w:t xml:space="preserve"> before the scheduled visit.  </w:t>
      </w:r>
      <w:r w:rsidRPr="00C86C93">
        <w:rPr>
          <w:b/>
          <w:color w:val="FF0000"/>
          <w:sz w:val="20"/>
          <w:szCs w:val="20"/>
        </w:rPr>
        <w:t>Sheffield Hallam University reserves the right to recover from the school/college its reasonable out of pocket expenses in the event of late cancellation by the School/College or failure to give notice of significant changes in the number of participants (+/- 30%).</w:t>
      </w:r>
      <w:r w:rsidRPr="006772E9">
        <w:rPr>
          <w:sz w:val="20"/>
          <w:szCs w:val="20"/>
        </w:rPr>
        <w:t xml:space="preserve">  Notice to be provided in writing to </w:t>
      </w:r>
      <w:r w:rsidR="00C86C93">
        <w:rPr>
          <w:sz w:val="20"/>
          <w:szCs w:val="20"/>
        </w:rPr>
        <w:t>science-week@shu.ac.uk</w:t>
      </w:r>
    </w:p>
    <w:p w14:paraId="5ECDC954" w14:textId="77777777" w:rsidR="000C5328" w:rsidRPr="006772E9" w:rsidRDefault="000C5328" w:rsidP="006F2FF2">
      <w:pPr>
        <w:rPr>
          <w:sz w:val="20"/>
          <w:szCs w:val="20"/>
        </w:rPr>
      </w:pPr>
    </w:p>
    <w:p w14:paraId="5ECDC955" w14:textId="2887E75B" w:rsidR="00B55655" w:rsidRPr="006772E9" w:rsidRDefault="00B55655" w:rsidP="000C5328">
      <w:pPr>
        <w:rPr>
          <w:sz w:val="20"/>
          <w:szCs w:val="20"/>
        </w:rPr>
      </w:pPr>
      <w:r w:rsidRPr="006772E9">
        <w:rPr>
          <w:sz w:val="20"/>
          <w:szCs w:val="20"/>
        </w:rPr>
        <w:t>Designated Group leader</w:t>
      </w:r>
      <w:r w:rsidR="002425B2">
        <w:rPr>
          <w:sz w:val="20"/>
          <w:szCs w:val="20"/>
        </w:rPr>
        <w:t xml:space="preserve">: </w:t>
      </w:r>
      <w:sdt>
        <w:sdtPr>
          <w:rPr>
            <w:sz w:val="20"/>
            <w:szCs w:val="20"/>
          </w:rPr>
          <w:id w:val="333182820"/>
          <w:placeholder>
            <w:docPart w:val="CAD88766990C4822A7BF9C54ED28DDD9"/>
          </w:placeholder>
          <w:showingPlcHdr/>
        </w:sdtPr>
        <w:sdtEndPr/>
        <w:sdtContent>
          <w:r w:rsidR="002425B2" w:rsidRPr="00D25DA7">
            <w:rPr>
              <w:rStyle w:val="PlaceholderText"/>
            </w:rPr>
            <w:t>Click here to enter text.</w:t>
          </w:r>
        </w:sdtContent>
      </w:sdt>
      <w:r w:rsidR="00B477DE" w:rsidRPr="006772E9">
        <w:rPr>
          <w:sz w:val="20"/>
          <w:szCs w:val="20"/>
        </w:rPr>
        <w:t xml:space="preserve"> </w:t>
      </w:r>
      <w:r w:rsidR="000C5328" w:rsidRPr="006772E9">
        <w:rPr>
          <w:sz w:val="20"/>
          <w:szCs w:val="20"/>
        </w:rPr>
        <w:tab/>
      </w:r>
      <w:r w:rsidRPr="006772E9">
        <w:rPr>
          <w:sz w:val="20"/>
          <w:szCs w:val="20"/>
        </w:rPr>
        <w:t xml:space="preserve">Date: </w:t>
      </w:r>
      <w:sdt>
        <w:sdtPr>
          <w:rPr>
            <w:sz w:val="20"/>
            <w:szCs w:val="20"/>
          </w:rPr>
          <w:id w:val="2002385362"/>
          <w:placeholder>
            <w:docPart w:val="36DBAE5E2719434CA2A3CF629B7CD446"/>
          </w:placeholder>
          <w:showingPlcHdr/>
          <w:date>
            <w:dateFormat w:val="dd/MM/yyyy"/>
            <w:lid w:val="en-GB"/>
            <w:storeMappedDataAs w:val="dateTime"/>
            <w:calendar w:val="gregorian"/>
          </w:date>
        </w:sdtPr>
        <w:sdtEndPr/>
        <w:sdtContent>
          <w:r w:rsidR="002425B2" w:rsidRPr="00D25DA7">
            <w:rPr>
              <w:rStyle w:val="PlaceholderText"/>
            </w:rPr>
            <w:t>Click here to enter a date.</w:t>
          </w:r>
        </w:sdtContent>
      </w:sdt>
    </w:p>
    <w:p w14:paraId="5ECDC956" w14:textId="77777777" w:rsidR="00B55655" w:rsidRPr="006772E9" w:rsidRDefault="00B55655" w:rsidP="006F2FF2">
      <w:pPr>
        <w:rPr>
          <w:sz w:val="20"/>
          <w:szCs w:val="20"/>
        </w:rPr>
      </w:pPr>
    </w:p>
    <w:p w14:paraId="5ECDC957" w14:textId="3566F271" w:rsidR="00B477DE" w:rsidRDefault="00B477DE" w:rsidP="00B55655">
      <w:pPr>
        <w:rPr>
          <w:sz w:val="20"/>
          <w:szCs w:val="20"/>
        </w:rPr>
      </w:pPr>
      <w:r w:rsidRPr="006772E9">
        <w:rPr>
          <w:sz w:val="20"/>
          <w:szCs w:val="20"/>
        </w:rPr>
        <w:t>Position:</w:t>
      </w:r>
      <w:sdt>
        <w:sdtPr>
          <w:rPr>
            <w:sz w:val="20"/>
            <w:szCs w:val="20"/>
          </w:rPr>
          <w:id w:val="350614575"/>
          <w:placeholder>
            <w:docPart w:val="6F3727F2EAF14A848A357D9142EFD9AB"/>
          </w:placeholder>
          <w:showingPlcHdr/>
          <w:date>
            <w:dateFormat w:val="dd/MM/yyyy"/>
            <w:lid w:val="en-GB"/>
            <w:storeMappedDataAs w:val="dateTime"/>
            <w:calendar w:val="gregorian"/>
          </w:date>
        </w:sdtPr>
        <w:sdtEndPr/>
        <w:sdtContent>
          <w:r w:rsidR="002425B2" w:rsidRPr="00D25DA7">
            <w:rPr>
              <w:rStyle w:val="PlaceholderText"/>
            </w:rPr>
            <w:t>Click here to enter a date.</w:t>
          </w:r>
        </w:sdtContent>
      </w:sdt>
      <w:r w:rsidR="000C5328" w:rsidRPr="006772E9">
        <w:rPr>
          <w:sz w:val="20"/>
          <w:szCs w:val="20"/>
        </w:rPr>
        <w:tab/>
      </w:r>
      <w:r w:rsidRPr="006772E9">
        <w:rPr>
          <w:sz w:val="20"/>
          <w:szCs w:val="20"/>
        </w:rPr>
        <w:t>Sign</w:t>
      </w:r>
      <w:r w:rsidR="00B55655" w:rsidRPr="006772E9">
        <w:rPr>
          <w:sz w:val="20"/>
          <w:szCs w:val="20"/>
        </w:rPr>
        <w:t>ature:</w:t>
      </w:r>
      <w:sdt>
        <w:sdtPr>
          <w:rPr>
            <w:sz w:val="20"/>
            <w:szCs w:val="20"/>
          </w:rPr>
          <w:id w:val="-1216271853"/>
          <w:placeholder>
            <w:docPart w:val="B497884C157E4BF6B9BC43116F8586CA"/>
          </w:placeholder>
          <w:showingPlcHdr/>
        </w:sdtPr>
        <w:sdtEndPr/>
        <w:sdtContent>
          <w:r w:rsidR="002425B2" w:rsidRPr="00D25DA7">
            <w:rPr>
              <w:rStyle w:val="PlaceholderText"/>
            </w:rPr>
            <w:t>Click here to enter text.</w:t>
          </w:r>
        </w:sdtContent>
      </w:sdt>
    </w:p>
    <w:p w14:paraId="082FB1DB" w14:textId="36B8F925" w:rsidR="0010665D" w:rsidRDefault="0010665D" w:rsidP="00B55655">
      <w:pPr>
        <w:rPr>
          <w:sz w:val="22"/>
          <w:szCs w:val="22"/>
        </w:rPr>
      </w:pPr>
    </w:p>
    <w:p w14:paraId="45A3C492" w14:textId="53AEB866" w:rsidR="0010665D" w:rsidRDefault="0010665D" w:rsidP="0010665D">
      <w:pPr>
        <w:rPr>
          <w:sz w:val="20"/>
          <w:szCs w:val="20"/>
        </w:rPr>
      </w:pPr>
      <w:r>
        <w:rPr>
          <w:sz w:val="20"/>
          <w:szCs w:val="20"/>
        </w:rPr>
        <w:t>Name of School/College Safeguarding Contact:</w:t>
      </w:r>
      <w:r w:rsidR="002425B2">
        <w:rPr>
          <w:sz w:val="20"/>
          <w:szCs w:val="20"/>
        </w:rPr>
        <w:t xml:space="preserve"> </w:t>
      </w:r>
      <w:sdt>
        <w:sdtPr>
          <w:rPr>
            <w:sz w:val="20"/>
            <w:szCs w:val="20"/>
          </w:rPr>
          <w:id w:val="-979992597"/>
          <w:placeholder>
            <w:docPart w:val="DB7FEFB076D244698523B5D2AE087C97"/>
          </w:placeholder>
          <w:showingPlcHdr/>
        </w:sdtPr>
        <w:sdtEndPr/>
        <w:sdtContent>
          <w:r w:rsidR="002425B2" w:rsidRPr="00D25DA7">
            <w:rPr>
              <w:rStyle w:val="PlaceholderText"/>
            </w:rPr>
            <w:t>Click here to enter text.</w:t>
          </w:r>
        </w:sdtContent>
      </w:sdt>
    </w:p>
    <w:p w14:paraId="639750DA" w14:textId="77777777" w:rsidR="0010665D" w:rsidRDefault="0010665D" w:rsidP="00B55655">
      <w:pPr>
        <w:rPr>
          <w:sz w:val="20"/>
          <w:szCs w:val="20"/>
        </w:rPr>
      </w:pPr>
    </w:p>
    <w:p w14:paraId="72981B6A" w14:textId="77777777" w:rsidR="00D53899" w:rsidRDefault="00D53899" w:rsidP="00D53899">
      <w:pPr>
        <w:rPr>
          <w:sz w:val="20"/>
          <w:szCs w:val="20"/>
        </w:rPr>
      </w:pPr>
      <w:r>
        <w:rPr>
          <w:sz w:val="20"/>
          <w:szCs w:val="20"/>
        </w:rPr>
        <w:t xml:space="preserve">Sheffield Hallam University Safeguarding Contact - Carol Castle, Head of Outreach, 0114 225 2011 </w:t>
      </w:r>
    </w:p>
    <w:p w14:paraId="5060959D" w14:textId="77777777" w:rsidR="00D53899" w:rsidRDefault="00D53899" w:rsidP="00D53899">
      <w:pPr>
        <w:rPr>
          <w:sz w:val="20"/>
          <w:szCs w:val="20"/>
        </w:rPr>
      </w:pPr>
      <w:r>
        <w:rPr>
          <w:sz w:val="20"/>
          <w:szCs w:val="20"/>
        </w:rPr>
        <w:t>c.castle@shu.ac.uk</w:t>
      </w:r>
    </w:p>
    <w:p w14:paraId="5ECDC958" w14:textId="77777777" w:rsidR="004F5074" w:rsidRDefault="004F5074" w:rsidP="004F5074">
      <w:pPr>
        <w:rPr>
          <w:b/>
          <w:bCs/>
          <w:sz w:val="18"/>
          <w:szCs w:val="18"/>
        </w:rPr>
      </w:pPr>
    </w:p>
    <w:p w14:paraId="6D66FB60" w14:textId="77777777" w:rsidR="00A64D0A" w:rsidRDefault="004F5074" w:rsidP="00A64D0A">
      <w:pPr>
        <w:rPr>
          <w:b/>
          <w:bCs/>
          <w:sz w:val="18"/>
          <w:szCs w:val="18"/>
          <w:highlight w:val="yellow"/>
        </w:rPr>
      </w:pPr>
      <w:r w:rsidRPr="004F5074">
        <w:rPr>
          <w:b/>
          <w:bCs/>
          <w:sz w:val="18"/>
          <w:szCs w:val="18"/>
        </w:rPr>
        <w:t>If you are returning this Conduct Agreement to the University by e-mail then you should note that, in the absence of a signature, the e-mailing of this agreement constitutes your personal certification that the details are correct and you agree to the terms.</w:t>
      </w:r>
      <w:r w:rsidR="00A64D0A" w:rsidRPr="00A64D0A">
        <w:rPr>
          <w:b/>
          <w:bCs/>
          <w:sz w:val="18"/>
          <w:szCs w:val="18"/>
          <w:highlight w:val="yellow"/>
        </w:rPr>
        <w:t xml:space="preserve"> </w:t>
      </w:r>
    </w:p>
    <w:p w14:paraId="5ECDC959" w14:textId="435C5D73" w:rsidR="00CF4FEF" w:rsidRPr="00E267B5" w:rsidRDefault="00A64D0A" w:rsidP="00A64D0A">
      <w:pPr>
        <w:rPr>
          <w:sz w:val="22"/>
          <w:szCs w:val="22"/>
        </w:rPr>
      </w:pPr>
      <w:r w:rsidRPr="00CC07CF">
        <w:rPr>
          <w:b/>
          <w:bCs/>
          <w:sz w:val="18"/>
          <w:szCs w:val="18"/>
          <w:highlight w:val="yellow"/>
        </w:rPr>
        <w:t>If returning via Post please mark this for the attention of the visit lea</w:t>
      </w:r>
      <w:bookmarkStart w:id="0" w:name="_GoBack"/>
      <w:bookmarkEnd w:id="0"/>
      <w:r w:rsidRPr="00CC07CF">
        <w:rPr>
          <w:b/>
          <w:bCs/>
          <w:sz w:val="18"/>
          <w:szCs w:val="18"/>
          <w:highlight w:val="yellow"/>
        </w:rPr>
        <w:t>d.</w:t>
      </w:r>
    </w:p>
    <w:sectPr w:rsidR="00CF4FEF" w:rsidRPr="00E267B5" w:rsidSect="00C86C93">
      <w:headerReference w:type="default" r:id="rId10"/>
      <w:pgSz w:w="11906" w:h="16838"/>
      <w:pgMar w:top="709" w:right="720" w:bottom="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CB2CC4" w14:textId="77777777" w:rsidR="000942F1" w:rsidRDefault="000942F1" w:rsidP="00873541">
      <w:r>
        <w:separator/>
      </w:r>
    </w:p>
  </w:endnote>
  <w:endnote w:type="continuationSeparator" w:id="0">
    <w:p w14:paraId="37B47A7B" w14:textId="77777777" w:rsidR="000942F1" w:rsidRDefault="000942F1" w:rsidP="00873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0D7DDE" w14:textId="77777777" w:rsidR="000942F1" w:rsidRDefault="000942F1" w:rsidP="00873541">
      <w:r>
        <w:separator/>
      </w:r>
    </w:p>
  </w:footnote>
  <w:footnote w:type="continuationSeparator" w:id="0">
    <w:p w14:paraId="68F4ACE3" w14:textId="77777777" w:rsidR="000942F1" w:rsidRDefault="000942F1" w:rsidP="008735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83B6B" w14:textId="77777777" w:rsidR="00C86C93" w:rsidRPr="006772E9" w:rsidRDefault="00C86C93" w:rsidP="00C86C93">
    <w:pPr>
      <w:jc w:val="center"/>
      <w:rPr>
        <w:b/>
        <w:bCs/>
        <w:sz w:val="20"/>
        <w:szCs w:val="20"/>
      </w:rPr>
    </w:pPr>
    <w:r>
      <w:rPr>
        <w:b/>
        <w:bCs/>
        <w:sz w:val="20"/>
        <w:szCs w:val="20"/>
      </w:rPr>
      <w:t xml:space="preserve">UK Student Recruitment - </w:t>
    </w:r>
    <w:r w:rsidRPr="006772E9">
      <w:rPr>
        <w:b/>
        <w:bCs/>
        <w:sz w:val="20"/>
        <w:szCs w:val="20"/>
      </w:rPr>
      <w:t>School/College and University Conduct Agreement</w:t>
    </w:r>
  </w:p>
  <w:p w14:paraId="3C9C3E61" w14:textId="77777777" w:rsidR="00C86C93" w:rsidRPr="006772E9" w:rsidRDefault="00C86C93" w:rsidP="00C86C93">
    <w:pPr>
      <w:jc w:val="center"/>
      <w:rPr>
        <w:b/>
        <w:bCs/>
        <w:sz w:val="20"/>
        <w:szCs w:val="20"/>
      </w:rPr>
    </w:pPr>
  </w:p>
  <w:p w14:paraId="5111E628" w14:textId="3D0DEAAF" w:rsidR="00C86C93" w:rsidRPr="006772E9" w:rsidRDefault="00C86C93" w:rsidP="00C86C93">
    <w:pPr>
      <w:jc w:val="center"/>
      <w:rPr>
        <w:b/>
        <w:bCs/>
        <w:sz w:val="20"/>
        <w:szCs w:val="20"/>
      </w:rPr>
    </w:pPr>
    <w:r>
      <w:rPr>
        <w:b/>
        <w:bCs/>
        <w:sz w:val="20"/>
        <w:szCs w:val="20"/>
      </w:rPr>
      <w:t>SCIENCE WEEK</w:t>
    </w:r>
    <w:r w:rsidRPr="006772E9">
      <w:rPr>
        <w:b/>
        <w:bCs/>
        <w:sz w:val="20"/>
        <w:szCs w:val="20"/>
      </w:rPr>
      <w:t xml:space="preserve"> VISIT IN (</w:t>
    </w:r>
    <w:r>
      <w:rPr>
        <w:b/>
        <w:bCs/>
        <w:sz w:val="20"/>
        <w:szCs w:val="20"/>
      </w:rPr>
      <w:t>Una</w:t>
    </w:r>
    <w:r w:rsidRPr="006772E9">
      <w:rPr>
        <w:b/>
        <w:bCs/>
        <w:sz w:val="20"/>
        <w:szCs w:val="20"/>
      </w:rPr>
      <w:t>ccompanied)</w:t>
    </w:r>
  </w:p>
  <w:p w14:paraId="5ECDC95E" w14:textId="77777777" w:rsidR="00873541" w:rsidRDefault="000C5328" w:rsidP="00873541">
    <w:pPr>
      <w:pStyle w:val="Header"/>
    </w:pPr>
    <w:r>
      <w:rPr>
        <w:noProof/>
        <w:lang w:eastAsia="en-GB"/>
      </w:rPr>
      <w:drawing>
        <wp:anchor distT="0" distB="0" distL="114300" distR="114300" simplePos="0" relativeHeight="251657728" behindDoc="0" locked="0" layoutInCell="1" allowOverlap="1" wp14:anchorId="5ECDC960" wp14:editId="5ECDC961">
          <wp:simplePos x="0" y="0"/>
          <wp:positionH relativeFrom="column">
            <wp:posOffset>-23495</wp:posOffset>
          </wp:positionH>
          <wp:positionV relativeFrom="paragraph">
            <wp:posOffset>-243205</wp:posOffset>
          </wp:positionV>
          <wp:extent cx="985520" cy="521335"/>
          <wp:effectExtent l="19050" t="0" r="508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5520" cy="521335"/>
                  </a:xfrm>
                  <a:prstGeom prst="rect">
                    <a:avLst/>
                  </a:prstGeom>
                  <a:noFill/>
                  <a:ln w="9525">
                    <a:noFill/>
                    <a:miter lim="800000"/>
                    <a:headEnd/>
                    <a:tailEnd/>
                  </a:ln>
                </pic:spPr>
              </pic:pic>
            </a:graphicData>
          </a:graphic>
        </wp:anchor>
      </w:drawing>
    </w:r>
  </w:p>
  <w:p w14:paraId="5ECDC95F" w14:textId="77777777" w:rsidR="00873541" w:rsidRDefault="008735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DM0MLa0sDA3NzZX0lEKTi0uzszPAykwrAUAzE12siwAAAA="/>
  </w:docVars>
  <w:rsids>
    <w:rsidRoot w:val="00FB19EB"/>
    <w:rsid w:val="000010DF"/>
    <w:rsid w:val="0001060C"/>
    <w:rsid w:val="000334AD"/>
    <w:rsid w:val="00080165"/>
    <w:rsid w:val="000942F1"/>
    <w:rsid w:val="000C5328"/>
    <w:rsid w:val="0010665D"/>
    <w:rsid w:val="00120495"/>
    <w:rsid w:val="00137E8E"/>
    <w:rsid w:val="001F4EDD"/>
    <w:rsid w:val="002425B2"/>
    <w:rsid w:val="002E15AD"/>
    <w:rsid w:val="00441B47"/>
    <w:rsid w:val="004631CD"/>
    <w:rsid w:val="004945CF"/>
    <w:rsid w:val="004C0ECC"/>
    <w:rsid w:val="004F0881"/>
    <w:rsid w:val="004F5074"/>
    <w:rsid w:val="0056715D"/>
    <w:rsid w:val="005C718F"/>
    <w:rsid w:val="00641E34"/>
    <w:rsid w:val="00667541"/>
    <w:rsid w:val="006772E9"/>
    <w:rsid w:val="00685437"/>
    <w:rsid w:val="006F2FF2"/>
    <w:rsid w:val="007C3877"/>
    <w:rsid w:val="007D7A6E"/>
    <w:rsid w:val="00873541"/>
    <w:rsid w:val="008F2A37"/>
    <w:rsid w:val="00905C02"/>
    <w:rsid w:val="009B0B74"/>
    <w:rsid w:val="00A0795E"/>
    <w:rsid w:val="00A24530"/>
    <w:rsid w:val="00A64D0A"/>
    <w:rsid w:val="00AF34AA"/>
    <w:rsid w:val="00B477DE"/>
    <w:rsid w:val="00B55655"/>
    <w:rsid w:val="00B93A02"/>
    <w:rsid w:val="00C86C93"/>
    <w:rsid w:val="00CB1FD6"/>
    <w:rsid w:val="00CE6ECD"/>
    <w:rsid w:val="00CF4FEF"/>
    <w:rsid w:val="00D53899"/>
    <w:rsid w:val="00D6122C"/>
    <w:rsid w:val="00DE0C2B"/>
    <w:rsid w:val="00DF75A9"/>
    <w:rsid w:val="00E267B5"/>
    <w:rsid w:val="00EA7DD5"/>
    <w:rsid w:val="00ED1A9C"/>
    <w:rsid w:val="00ED3AB5"/>
    <w:rsid w:val="00F26B68"/>
    <w:rsid w:val="00F43C8E"/>
    <w:rsid w:val="00F46410"/>
    <w:rsid w:val="00F61FC6"/>
    <w:rsid w:val="00FB19E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CD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D3AB5"/>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060C"/>
    <w:rPr>
      <w:rFonts w:ascii="Tahoma" w:hAnsi="Tahoma" w:cs="Tahoma"/>
      <w:sz w:val="16"/>
      <w:szCs w:val="16"/>
    </w:rPr>
  </w:style>
  <w:style w:type="paragraph" w:styleId="Header">
    <w:name w:val="header"/>
    <w:basedOn w:val="Normal"/>
    <w:link w:val="HeaderChar"/>
    <w:uiPriority w:val="99"/>
    <w:rsid w:val="00873541"/>
    <w:pPr>
      <w:tabs>
        <w:tab w:val="center" w:pos="4513"/>
        <w:tab w:val="right" w:pos="9026"/>
      </w:tabs>
    </w:pPr>
  </w:style>
  <w:style w:type="character" w:customStyle="1" w:styleId="HeaderChar">
    <w:name w:val="Header Char"/>
    <w:basedOn w:val="DefaultParagraphFont"/>
    <w:link w:val="Header"/>
    <w:uiPriority w:val="99"/>
    <w:rsid w:val="00873541"/>
    <w:rPr>
      <w:rFonts w:ascii="Arial" w:hAnsi="Arial"/>
      <w:sz w:val="24"/>
      <w:szCs w:val="24"/>
    </w:rPr>
  </w:style>
  <w:style w:type="paragraph" w:styleId="Footer">
    <w:name w:val="footer"/>
    <w:basedOn w:val="Normal"/>
    <w:link w:val="FooterChar"/>
    <w:rsid w:val="00873541"/>
    <w:pPr>
      <w:tabs>
        <w:tab w:val="center" w:pos="4513"/>
        <w:tab w:val="right" w:pos="9026"/>
      </w:tabs>
    </w:pPr>
  </w:style>
  <w:style w:type="character" w:customStyle="1" w:styleId="FooterChar">
    <w:name w:val="Footer Char"/>
    <w:basedOn w:val="DefaultParagraphFont"/>
    <w:link w:val="Footer"/>
    <w:rsid w:val="00873541"/>
    <w:rPr>
      <w:rFonts w:ascii="Arial" w:hAnsi="Arial"/>
      <w:sz w:val="24"/>
      <w:szCs w:val="24"/>
    </w:rPr>
  </w:style>
  <w:style w:type="character" w:styleId="Hyperlink">
    <w:name w:val="Hyperlink"/>
    <w:basedOn w:val="DefaultParagraphFont"/>
    <w:rsid w:val="00667541"/>
    <w:rPr>
      <w:color w:val="0000FF" w:themeColor="hyperlink"/>
      <w:u w:val="single"/>
    </w:rPr>
  </w:style>
  <w:style w:type="character" w:styleId="PlaceholderText">
    <w:name w:val="Placeholder Text"/>
    <w:basedOn w:val="DefaultParagraphFont"/>
    <w:uiPriority w:val="99"/>
    <w:semiHidden/>
    <w:rsid w:val="002425B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D3AB5"/>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060C"/>
    <w:rPr>
      <w:rFonts w:ascii="Tahoma" w:hAnsi="Tahoma" w:cs="Tahoma"/>
      <w:sz w:val="16"/>
      <w:szCs w:val="16"/>
    </w:rPr>
  </w:style>
  <w:style w:type="paragraph" w:styleId="Header">
    <w:name w:val="header"/>
    <w:basedOn w:val="Normal"/>
    <w:link w:val="HeaderChar"/>
    <w:uiPriority w:val="99"/>
    <w:rsid w:val="00873541"/>
    <w:pPr>
      <w:tabs>
        <w:tab w:val="center" w:pos="4513"/>
        <w:tab w:val="right" w:pos="9026"/>
      </w:tabs>
    </w:pPr>
  </w:style>
  <w:style w:type="character" w:customStyle="1" w:styleId="HeaderChar">
    <w:name w:val="Header Char"/>
    <w:basedOn w:val="DefaultParagraphFont"/>
    <w:link w:val="Header"/>
    <w:uiPriority w:val="99"/>
    <w:rsid w:val="00873541"/>
    <w:rPr>
      <w:rFonts w:ascii="Arial" w:hAnsi="Arial"/>
      <w:sz w:val="24"/>
      <w:szCs w:val="24"/>
    </w:rPr>
  </w:style>
  <w:style w:type="paragraph" w:styleId="Footer">
    <w:name w:val="footer"/>
    <w:basedOn w:val="Normal"/>
    <w:link w:val="FooterChar"/>
    <w:rsid w:val="00873541"/>
    <w:pPr>
      <w:tabs>
        <w:tab w:val="center" w:pos="4513"/>
        <w:tab w:val="right" w:pos="9026"/>
      </w:tabs>
    </w:pPr>
  </w:style>
  <w:style w:type="character" w:customStyle="1" w:styleId="FooterChar">
    <w:name w:val="Footer Char"/>
    <w:basedOn w:val="DefaultParagraphFont"/>
    <w:link w:val="Footer"/>
    <w:rsid w:val="00873541"/>
    <w:rPr>
      <w:rFonts w:ascii="Arial" w:hAnsi="Arial"/>
      <w:sz w:val="24"/>
      <w:szCs w:val="24"/>
    </w:rPr>
  </w:style>
  <w:style w:type="character" w:styleId="Hyperlink">
    <w:name w:val="Hyperlink"/>
    <w:basedOn w:val="DefaultParagraphFont"/>
    <w:rsid w:val="00667541"/>
    <w:rPr>
      <w:color w:val="0000FF" w:themeColor="hyperlink"/>
      <w:u w:val="single"/>
    </w:rPr>
  </w:style>
  <w:style w:type="character" w:styleId="PlaceholderText">
    <w:name w:val="Placeholder Text"/>
    <w:basedOn w:val="DefaultParagraphFont"/>
    <w:uiPriority w:val="99"/>
    <w:semiHidden/>
    <w:rsid w:val="002425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122162">
      <w:bodyDiv w:val="1"/>
      <w:marLeft w:val="0"/>
      <w:marRight w:val="0"/>
      <w:marTop w:val="0"/>
      <w:marBottom w:val="0"/>
      <w:divBdr>
        <w:top w:val="none" w:sz="0" w:space="0" w:color="auto"/>
        <w:left w:val="none" w:sz="0" w:space="0" w:color="auto"/>
        <w:bottom w:val="none" w:sz="0" w:space="0" w:color="auto"/>
        <w:right w:val="none" w:sz="0" w:space="0" w:color="auto"/>
      </w:divBdr>
    </w:div>
    <w:div w:id="102741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4B0CD1EF45E49058C89BD24C7819FC4"/>
        <w:category>
          <w:name w:val="General"/>
          <w:gallery w:val="placeholder"/>
        </w:category>
        <w:types>
          <w:type w:val="bbPlcHdr"/>
        </w:types>
        <w:behaviors>
          <w:behavior w:val="content"/>
        </w:behaviors>
        <w:guid w:val="{3E45CFE2-392E-4A1D-88B3-95B06541BE59}"/>
      </w:docPartPr>
      <w:docPartBody>
        <w:p w14:paraId="369D0911" w14:textId="4171A6F8" w:rsidR="00000000" w:rsidRDefault="007B59BF" w:rsidP="007B59BF">
          <w:pPr>
            <w:pStyle w:val="34B0CD1EF45E49058C89BD24C7819FC4"/>
          </w:pPr>
          <w:r w:rsidRPr="00D25DA7">
            <w:rPr>
              <w:rStyle w:val="PlaceholderText"/>
            </w:rPr>
            <w:t>Click here to enter a date.</w:t>
          </w:r>
        </w:p>
      </w:docPartBody>
    </w:docPart>
    <w:docPart>
      <w:docPartPr>
        <w:name w:val="081E1951B6DA429393EEF78FCB79235C"/>
        <w:category>
          <w:name w:val="General"/>
          <w:gallery w:val="placeholder"/>
        </w:category>
        <w:types>
          <w:type w:val="bbPlcHdr"/>
        </w:types>
        <w:behaviors>
          <w:behavior w:val="content"/>
        </w:behaviors>
        <w:guid w:val="{1ABAB090-8A62-468F-BFD4-5A4964CE29B5}"/>
      </w:docPartPr>
      <w:docPartBody>
        <w:p w14:paraId="401F511C" w14:textId="0C7770EC" w:rsidR="00000000" w:rsidRDefault="007B59BF" w:rsidP="007B59BF">
          <w:pPr>
            <w:pStyle w:val="081E1951B6DA429393EEF78FCB79235C"/>
          </w:pPr>
          <w:r w:rsidRPr="00D25DA7">
            <w:rPr>
              <w:rStyle w:val="PlaceholderText"/>
            </w:rPr>
            <w:t>Click here to enter text.</w:t>
          </w:r>
        </w:p>
      </w:docPartBody>
    </w:docPart>
    <w:docPart>
      <w:docPartPr>
        <w:name w:val="C68CBD23C86C42A3B0E68648C3E887E4"/>
        <w:category>
          <w:name w:val="General"/>
          <w:gallery w:val="placeholder"/>
        </w:category>
        <w:types>
          <w:type w:val="bbPlcHdr"/>
        </w:types>
        <w:behaviors>
          <w:behavior w:val="content"/>
        </w:behaviors>
        <w:guid w:val="{BC8C86BB-81A6-4585-BAD0-1C69990EC346}"/>
      </w:docPartPr>
      <w:docPartBody>
        <w:p w14:paraId="5D33C7BA" w14:textId="26821B0A" w:rsidR="00000000" w:rsidRDefault="007B59BF" w:rsidP="007B59BF">
          <w:pPr>
            <w:pStyle w:val="C68CBD23C86C42A3B0E68648C3E887E4"/>
          </w:pPr>
          <w:r w:rsidRPr="00D25DA7">
            <w:rPr>
              <w:rStyle w:val="PlaceholderText"/>
            </w:rPr>
            <w:t>Click here to enter</w:t>
          </w:r>
          <w:r>
            <w:rPr>
              <w:rStyle w:val="PlaceholderText"/>
            </w:rPr>
            <w:t xml:space="preserve"> institution name</w:t>
          </w:r>
        </w:p>
      </w:docPartBody>
    </w:docPart>
    <w:docPart>
      <w:docPartPr>
        <w:name w:val="CAD88766990C4822A7BF9C54ED28DDD9"/>
        <w:category>
          <w:name w:val="General"/>
          <w:gallery w:val="placeholder"/>
        </w:category>
        <w:types>
          <w:type w:val="bbPlcHdr"/>
        </w:types>
        <w:behaviors>
          <w:behavior w:val="content"/>
        </w:behaviors>
        <w:guid w:val="{0763E8D7-8241-4EC6-AA62-064EEE51D1B4}"/>
      </w:docPartPr>
      <w:docPartBody>
        <w:p w14:paraId="68541AC2" w14:textId="7D93734B" w:rsidR="00000000" w:rsidRDefault="007B59BF" w:rsidP="007B59BF">
          <w:pPr>
            <w:pStyle w:val="CAD88766990C4822A7BF9C54ED28DDD9"/>
          </w:pPr>
          <w:r w:rsidRPr="00D25DA7">
            <w:rPr>
              <w:rStyle w:val="PlaceholderText"/>
            </w:rPr>
            <w:t>Click here to enter text.</w:t>
          </w:r>
        </w:p>
      </w:docPartBody>
    </w:docPart>
    <w:docPart>
      <w:docPartPr>
        <w:name w:val="36DBAE5E2719434CA2A3CF629B7CD446"/>
        <w:category>
          <w:name w:val="General"/>
          <w:gallery w:val="placeholder"/>
        </w:category>
        <w:types>
          <w:type w:val="bbPlcHdr"/>
        </w:types>
        <w:behaviors>
          <w:behavior w:val="content"/>
        </w:behaviors>
        <w:guid w:val="{17930B6F-3B7E-4135-A36B-C78C3A551659}"/>
      </w:docPartPr>
      <w:docPartBody>
        <w:p w14:paraId="1CBAF6E4" w14:textId="4B9E3902" w:rsidR="00000000" w:rsidRDefault="007B59BF" w:rsidP="007B59BF">
          <w:pPr>
            <w:pStyle w:val="36DBAE5E2719434CA2A3CF629B7CD446"/>
          </w:pPr>
          <w:r w:rsidRPr="00D25DA7">
            <w:rPr>
              <w:rStyle w:val="PlaceholderText"/>
            </w:rPr>
            <w:t>Click here to enter a date.</w:t>
          </w:r>
        </w:p>
      </w:docPartBody>
    </w:docPart>
    <w:docPart>
      <w:docPartPr>
        <w:name w:val="6F3727F2EAF14A848A357D9142EFD9AB"/>
        <w:category>
          <w:name w:val="General"/>
          <w:gallery w:val="placeholder"/>
        </w:category>
        <w:types>
          <w:type w:val="bbPlcHdr"/>
        </w:types>
        <w:behaviors>
          <w:behavior w:val="content"/>
        </w:behaviors>
        <w:guid w:val="{D169321B-89FD-454C-B1C7-A048CA9131A0}"/>
      </w:docPartPr>
      <w:docPartBody>
        <w:p w14:paraId="0FFDD3B4" w14:textId="17AF48EE" w:rsidR="00000000" w:rsidRDefault="007B59BF" w:rsidP="007B59BF">
          <w:pPr>
            <w:pStyle w:val="6F3727F2EAF14A848A357D9142EFD9AB"/>
          </w:pPr>
          <w:r w:rsidRPr="00D25DA7">
            <w:rPr>
              <w:rStyle w:val="PlaceholderText"/>
            </w:rPr>
            <w:t>Click here to enter a date.</w:t>
          </w:r>
        </w:p>
      </w:docPartBody>
    </w:docPart>
    <w:docPart>
      <w:docPartPr>
        <w:name w:val="B497884C157E4BF6B9BC43116F8586CA"/>
        <w:category>
          <w:name w:val="General"/>
          <w:gallery w:val="placeholder"/>
        </w:category>
        <w:types>
          <w:type w:val="bbPlcHdr"/>
        </w:types>
        <w:behaviors>
          <w:behavior w:val="content"/>
        </w:behaviors>
        <w:guid w:val="{C4005E0F-95B1-4366-A996-0FC9DFD410A3}"/>
      </w:docPartPr>
      <w:docPartBody>
        <w:p w14:paraId="3A8D9034" w14:textId="63E1E824" w:rsidR="00000000" w:rsidRDefault="007B59BF" w:rsidP="007B59BF">
          <w:pPr>
            <w:pStyle w:val="B497884C157E4BF6B9BC43116F8586CA"/>
          </w:pPr>
          <w:r w:rsidRPr="00D25DA7">
            <w:rPr>
              <w:rStyle w:val="PlaceholderText"/>
            </w:rPr>
            <w:t>Click here to enter text.</w:t>
          </w:r>
        </w:p>
      </w:docPartBody>
    </w:docPart>
    <w:docPart>
      <w:docPartPr>
        <w:name w:val="DB7FEFB076D244698523B5D2AE087C97"/>
        <w:category>
          <w:name w:val="General"/>
          <w:gallery w:val="placeholder"/>
        </w:category>
        <w:types>
          <w:type w:val="bbPlcHdr"/>
        </w:types>
        <w:behaviors>
          <w:behavior w:val="content"/>
        </w:behaviors>
        <w:guid w:val="{6A59AD87-38FE-4653-BD93-7173DC867955}"/>
      </w:docPartPr>
      <w:docPartBody>
        <w:p w14:paraId="6C939154" w14:textId="743B4510" w:rsidR="00000000" w:rsidRDefault="007B59BF" w:rsidP="007B59BF">
          <w:pPr>
            <w:pStyle w:val="DB7FEFB076D244698523B5D2AE087C97"/>
          </w:pPr>
          <w:r w:rsidRPr="00D25DA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5A8A"/>
    <w:rsid w:val="007B59BF"/>
    <w:rsid w:val="00CB1808"/>
    <w:rsid w:val="00D55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B5C42D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59BF"/>
    <w:rPr>
      <w:color w:val="808080"/>
    </w:rPr>
  </w:style>
  <w:style w:type="paragraph" w:customStyle="1" w:styleId="34B0CD1EF45E49058C89BD24C7819FC4">
    <w:name w:val="34B0CD1EF45E49058C89BD24C7819FC4"/>
    <w:rsid w:val="007B59BF"/>
    <w:pPr>
      <w:spacing w:after="0" w:line="240" w:lineRule="auto"/>
    </w:pPr>
    <w:rPr>
      <w:rFonts w:ascii="Arial" w:eastAsia="SimSun" w:hAnsi="Arial" w:cs="Times New Roman"/>
      <w:sz w:val="24"/>
      <w:szCs w:val="24"/>
      <w:lang w:eastAsia="zh-CN"/>
    </w:rPr>
  </w:style>
  <w:style w:type="paragraph" w:customStyle="1" w:styleId="081E1951B6DA429393EEF78FCB79235C">
    <w:name w:val="081E1951B6DA429393EEF78FCB79235C"/>
    <w:rsid w:val="007B59BF"/>
    <w:pPr>
      <w:spacing w:after="0" w:line="240" w:lineRule="auto"/>
    </w:pPr>
    <w:rPr>
      <w:rFonts w:ascii="Arial" w:eastAsia="SimSun" w:hAnsi="Arial" w:cs="Times New Roman"/>
      <w:sz w:val="24"/>
      <w:szCs w:val="24"/>
      <w:lang w:eastAsia="zh-CN"/>
    </w:rPr>
  </w:style>
  <w:style w:type="paragraph" w:customStyle="1" w:styleId="C68CBD23C86C42A3B0E68648C3E887E4">
    <w:name w:val="C68CBD23C86C42A3B0E68648C3E887E4"/>
    <w:rsid w:val="007B59BF"/>
    <w:pPr>
      <w:spacing w:after="0" w:line="240" w:lineRule="auto"/>
    </w:pPr>
    <w:rPr>
      <w:rFonts w:ascii="Arial" w:eastAsia="SimSun" w:hAnsi="Arial" w:cs="Times New Roman"/>
      <w:sz w:val="24"/>
      <w:szCs w:val="24"/>
      <w:lang w:eastAsia="zh-CN"/>
    </w:rPr>
  </w:style>
  <w:style w:type="paragraph" w:customStyle="1" w:styleId="CAD88766990C4822A7BF9C54ED28DDD9">
    <w:name w:val="CAD88766990C4822A7BF9C54ED28DDD9"/>
    <w:rsid w:val="007B59BF"/>
    <w:pPr>
      <w:spacing w:after="0" w:line="240" w:lineRule="auto"/>
    </w:pPr>
    <w:rPr>
      <w:rFonts w:ascii="Arial" w:eastAsia="SimSun" w:hAnsi="Arial" w:cs="Times New Roman"/>
      <w:sz w:val="24"/>
      <w:szCs w:val="24"/>
      <w:lang w:eastAsia="zh-CN"/>
    </w:rPr>
  </w:style>
  <w:style w:type="paragraph" w:customStyle="1" w:styleId="36DBAE5E2719434CA2A3CF629B7CD446">
    <w:name w:val="36DBAE5E2719434CA2A3CF629B7CD446"/>
    <w:rsid w:val="007B59BF"/>
    <w:pPr>
      <w:spacing w:after="0" w:line="240" w:lineRule="auto"/>
    </w:pPr>
    <w:rPr>
      <w:rFonts w:ascii="Arial" w:eastAsia="SimSun" w:hAnsi="Arial" w:cs="Times New Roman"/>
      <w:sz w:val="24"/>
      <w:szCs w:val="24"/>
      <w:lang w:eastAsia="zh-CN"/>
    </w:rPr>
  </w:style>
  <w:style w:type="paragraph" w:customStyle="1" w:styleId="6F3727F2EAF14A848A357D9142EFD9AB">
    <w:name w:val="6F3727F2EAF14A848A357D9142EFD9AB"/>
    <w:rsid w:val="007B59BF"/>
    <w:pPr>
      <w:spacing w:after="0" w:line="240" w:lineRule="auto"/>
    </w:pPr>
    <w:rPr>
      <w:rFonts w:ascii="Arial" w:eastAsia="SimSun" w:hAnsi="Arial" w:cs="Times New Roman"/>
      <w:sz w:val="24"/>
      <w:szCs w:val="24"/>
      <w:lang w:eastAsia="zh-CN"/>
    </w:rPr>
  </w:style>
  <w:style w:type="paragraph" w:customStyle="1" w:styleId="B497884C157E4BF6B9BC43116F8586CA">
    <w:name w:val="B497884C157E4BF6B9BC43116F8586CA"/>
    <w:rsid w:val="007B59BF"/>
    <w:pPr>
      <w:spacing w:after="0" w:line="240" w:lineRule="auto"/>
    </w:pPr>
    <w:rPr>
      <w:rFonts w:ascii="Arial" w:eastAsia="SimSun" w:hAnsi="Arial" w:cs="Times New Roman"/>
      <w:sz w:val="24"/>
      <w:szCs w:val="24"/>
      <w:lang w:eastAsia="zh-CN"/>
    </w:rPr>
  </w:style>
  <w:style w:type="paragraph" w:customStyle="1" w:styleId="DB7FEFB076D244698523B5D2AE087C97">
    <w:name w:val="DB7FEFB076D244698523B5D2AE087C97"/>
    <w:rsid w:val="007B59BF"/>
    <w:pPr>
      <w:spacing w:after="0" w:line="240" w:lineRule="auto"/>
    </w:pPr>
    <w:rPr>
      <w:rFonts w:ascii="Arial" w:eastAsia="SimSun" w:hAnsi="Arial" w:cs="Times New Roman"/>
      <w:sz w:val="24"/>
      <w:szCs w:val="24"/>
      <w:lang w:eastAsia="zh-C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59BF"/>
    <w:rPr>
      <w:color w:val="808080"/>
    </w:rPr>
  </w:style>
  <w:style w:type="paragraph" w:customStyle="1" w:styleId="34B0CD1EF45E49058C89BD24C7819FC4">
    <w:name w:val="34B0CD1EF45E49058C89BD24C7819FC4"/>
    <w:rsid w:val="007B59BF"/>
    <w:pPr>
      <w:spacing w:after="0" w:line="240" w:lineRule="auto"/>
    </w:pPr>
    <w:rPr>
      <w:rFonts w:ascii="Arial" w:eastAsia="SimSun" w:hAnsi="Arial" w:cs="Times New Roman"/>
      <w:sz w:val="24"/>
      <w:szCs w:val="24"/>
      <w:lang w:eastAsia="zh-CN"/>
    </w:rPr>
  </w:style>
  <w:style w:type="paragraph" w:customStyle="1" w:styleId="081E1951B6DA429393EEF78FCB79235C">
    <w:name w:val="081E1951B6DA429393EEF78FCB79235C"/>
    <w:rsid w:val="007B59BF"/>
    <w:pPr>
      <w:spacing w:after="0" w:line="240" w:lineRule="auto"/>
    </w:pPr>
    <w:rPr>
      <w:rFonts w:ascii="Arial" w:eastAsia="SimSun" w:hAnsi="Arial" w:cs="Times New Roman"/>
      <w:sz w:val="24"/>
      <w:szCs w:val="24"/>
      <w:lang w:eastAsia="zh-CN"/>
    </w:rPr>
  </w:style>
  <w:style w:type="paragraph" w:customStyle="1" w:styleId="C68CBD23C86C42A3B0E68648C3E887E4">
    <w:name w:val="C68CBD23C86C42A3B0E68648C3E887E4"/>
    <w:rsid w:val="007B59BF"/>
    <w:pPr>
      <w:spacing w:after="0" w:line="240" w:lineRule="auto"/>
    </w:pPr>
    <w:rPr>
      <w:rFonts w:ascii="Arial" w:eastAsia="SimSun" w:hAnsi="Arial" w:cs="Times New Roman"/>
      <w:sz w:val="24"/>
      <w:szCs w:val="24"/>
      <w:lang w:eastAsia="zh-CN"/>
    </w:rPr>
  </w:style>
  <w:style w:type="paragraph" w:customStyle="1" w:styleId="CAD88766990C4822A7BF9C54ED28DDD9">
    <w:name w:val="CAD88766990C4822A7BF9C54ED28DDD9"/>
    <w:rsid w:val="007B59BF"/>
    <w:pPr>
      <w:spacing w:after="0" w:line="240" w:lineRule="auto"/>
    </w:pPr>
    <w:rPr>
      <w:rFonts w:ascii="Arial" w:eastAsia="SimSun" w:hAnsi="Arial" w:cs="Times New Roman"/>
      <w:sz w:val="24"/>
      <w:szCs w:val="24"/>
      <w:lang w:eastAsia="zh-CN"/>
    </w:rPr>
  </w:style>
  <w:style w:type="paragraph" w:customStyle="1" w:styleId="36DBAE5E2719434CA2A3CF629B7CD446">
    <w:name w:val="36DBAE5E2719434CA2A3CF629B7CD446"/>
    <w:rsid w:val="007B59BF"/>
    <w:pPr>
      <w:spacing w:after="0" w:line="240" w:lineRule="auto"/>
    </w:pPr>
    <w:rPr>
      <w:rFonts w:ascii="Arial" w:eastAsia="SimSun" w:hAnsi="Arial" w:cs="Times New Roman"/>
      <w:sz w:val="24"/>
      <w:szCs w:val="24"/>
      <w:lang w:eastAsia="zh-CN"/>
    </w:rPr>
  </w:style>
  <w:style w:type="paragraph" w:customStyle="1" w:styleId="6F3727F2EAF14A848A357D9142EFD9AB">
    <w:name w:val="6F3727F2EAF14A848A357D9142EFD9AB"/>
    <w:rsid w:val="007B59BF"/>
    <w:pPr>
      <w:spacing w:after="0" w:line="240" w:lineRule="auto"/>
    </w:pPr>
    <w:rPr>
      <w:rFonts w:ascii="Arial" w:eastAsia="SimSun" w:hAnsi="Arial" w:cs="Times New Roman"/>
      <w:sz w:val="24"/>
      <w:szCs w:val="24"/>
      <w:lang w:eastAsia="zh-CN"/>
    </w:rPr>
  </w:style>
  <w:style w:type="paragraph" w:customStyle="1" w:styleId="B497884C157E4BF6B9BC43116F8586CA">
    <w:name w:val="B497884C157E4BF6B9BC43116F8586CA"/>
    <w:rsid w:val="007B59BF"/>
    <w:pPr>
      <w:spacing w:after="0" w:line="240" w:lineRule="auto"/>
    </w:pPr>
    <w:rPr>
      <w:rFonts w:ascii="Arial" w:eastAsia="SimSun" w:hAnsi="Arial" w:cs="Times New Roman"/>
      <w:sz w:val="24"/>
      <w:szCs w:val="24"/>
      <w:lang w:eastAsia="zh-CN"/>
    </w:rPr>
  </w:style>
  <w:style w:type="paragraph" w:customStyle="1" w:styleId="DB7FEFB076D244698523B5D2AE087C97">
    <w:name w:val="DB7FEFB076D244698523B5D2AE087C97"/>
    <w:rsid w:val="007B59BF"/>
    <w:pPr>
      <w:spacing w:after="0" w:line="240" w:lineRule="auto"/>
    </w:pPr>
    <w:rPr>
      <w:rFonts w:ascii="Arial" w:eastAsia="SimSun" w:hAnsi="Arial" w:cs="Times New Roman"/>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839825274AB54397B2B222E9671FB8" ma:contentTypeVersion="10" ma:contentTypeDescription="Create a new document." ma:contentTypeScope="" ma:versionID="d22b4504c295972841c015177a905c3b">
  <xsd:schema xmlns:xsd="http://www.w3.org/2001/XMLSchema" xmlns:xs="http://www.w3.org/2001/XMLSchema" xmlns:p="http://schemas.microsoft.com/office/2006/metadata/properties" xmlns:ns2="e5b18cd1-11be-4cda-bd6c-643977aa0ddf" xmlns:ns3="33db7cb6-a23a-40ca-a21d-58d9e2a88f5f" targetNamespace="http://schemas.microsoft.com/office/2006/metadata/properties" ma:root="true" ma:fieldsID="9493907a88664ad839fd47c880e1ab61" ns2:_="" ns3:_="">
    <xsd:import namespace="e5b18cd1-11be-4cda-bd6c-643977aa0ddf"/>
    <xsd:import namespace="33db7cb6-a23a-40ca-a21d-58d9e2a88f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18cd1-11be-4cda-bd6c-643977aa0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db7cb6-a23a-40ca-a21d-58d9e2a88f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A1B943-DC2F-49DC-B30C-F263969F9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b18cd1-11be-4cda-bd6c-643977aa0ddf"/>
    <ds:schemaRef ds:uri="33db7cb6-a23a-40ca-a21d-58d9e2a88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D65588-D5F6-44DA-8864-D1063EDDA3AE}">
  <ds:schemaRefs>
    <ds:schemaRef ds:uri="http://purl.org/dc/dcmitype/"/>
    <ds:schemaRef ds:uri="http://www.w3.org/XML/1998/namespace"/>
    <ds:schemaRef ds:uri="http://schemas.microsoft.com/office/infopath/2007/PartnerControls"/>
    <ds:schemaRef ds:uri="33db7cb6-a23a-40ca-a21d-58d9e2a88f5f"/>
    <ds:schemaRef ds:uri="http://schemas.openxmlformats.org/package/2006/metadata/core-properties"/>
    <ds:schemaRef ds:uri="e5b18cd1-11be-4cda-bd6c-643977aa0ddf"/>
    <ds:schemaRef ds:uri="http://schemas.microsoft.com/office/2006/documentManagement/types"/>
    <ds:schemaRef ds:uri="http://purl.org/dc/terms/"/>
    <ds:schemaRef ds:uri="http://purl.org/dc/elements/1.1/"/>
    <ds:schemaRef ds:uri="http://schemas.microsoft.com/office/2006/metadata/properties"/>
  </ds:schemaRefs>
</ds:datastoreItem>
</file>

<file path=customXml/itemProps3.xml><?xml version="1.0" encoding="utf-8"?>
<ds:datastoreItem xmlns:ds="http://schemas.openxmlformats.org/officeDocument/2006/customXml" ds:itemID="{36128F3B-BFF0-403D-98B1-4AAF4549EE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HEFFIELD HALLAM UNIVERSITY</vt:lpstr>
    </vt:vector>
  </TitlesOfParts>
  <Company>Sheffield Hallam University</Company>
  <LinksUpToDate>false</LinksUpToDate>
  <CharactersWithSpaces>3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FFIELD HALLAM UNIVERSITY</dc:title>
  <dc:creator>Communication &amp; IT Services</dc:creator>
  <cp:lastModifiedBy>Katie Deakin</cp:lastModifiedBy>
  <cp:revision>2</cp:revision>
  <cp:lastPrinted>2019-01-10T13:30:00Z</cp:lastPrinted>
  <dcterms:created xsi:type="dcterms:W3CDTF">2019-12-05T10:43:00Z</dcterms:created>
  <dcterms:modified xsi:type="dcterms:W3CDTF">2019-12-0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90024217</vt:i4>
  </property>
  <property fmtid="{D5CDD505-2E9C-101B-9397-08002B2CF9AE}" pid="3" name="_NewReviewCycle">
    <vt:lpwstr/>
  </property>
  <property fmtid="{D5CDD505-2E9C-101B-9397-08002B2CF9AE}" pid="4" name="_EmailSubject">
    <vt:lpwstr>Conduct Agreements</vt:lpwstr>
  </property>
  <property fmtid="{D5CDD505-2E9C-101B-9397-08002B2CF9AE}" pid="5" name="_AuthorEmail">
    <vt:lpwstr>sscjb2@exchange.shu.ac.uk</vt:lpwstr>
  </property>
  <property fmtid="{D5CDD505-2E9C-101B-9397-08002B2CF9AE}" pid="6" name="_AuthorEmailDisplayName">
    <vt:lpwstr>Barraclough, James</vt:lpwstr>
  </property>
  <property fmtid="{D5CDD505-2E9C-101B-9397-08002B2CF9AE}" pid="7" name="_PreviousAdHocReviewCycleID">
    <vt:i4>1207120481</vt:i4>
  </property>
  <property fmtid="{D5CDD505-2E9C-101B-9397-08002B2CF9AE}" pid="8" name="_ReviewingToolsShownOnce">
    <vt:lpwstr/>
  </property>
  <property fmtid="{D5CDD505-2E9C-101B-9397-08002B2CF9AE}" pid="9" name="ContentTypeId">
    <vt:lpwstr>0x01010002839825274AB54397B2B222E9671FB8</vt:lpwstr>
  </property>
  <property fmtid="{D5CDD505-2E9C-101B-9397-08002B2CF9AE}" pid="10" name="Order">
    <vt:r8>2354900</vt:r8>
  </property>
</Properties>
</file>